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8970019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A70723">
              <w:t>R</w:t>
            </w:r>
            <w:r>
              <w:t>eceptionist</w:t>
            </w:r>
            <w:proofErr w:type="gramEnd"/>
            <w:r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3E6B6E84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3A7BA607" w14:textId="0BC1644D" w:rsidR="00AB0D45" w:rsidRDefault="00AB0D45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0BF8FC71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1C2241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1C2241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1C2241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1C2241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7DDA3" w14:textId="77777777" w:rsidR="001C2241" w:rsidRDefault="001C2241" w:rsidP="00590471">
      <w:r>
        <w:separator/>
      </w:r>
    </w:p>
  </w:endnote>
  <w:endnote w:type="continuationSeparator" w:id="0">
    <w:p w14:paraId="3B07EAFB" w14:textId="77777777" w:rsidR="001C2241" w:rsidRDefault="001C2241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CAE32" w14:textId="77777777" w:rsidR="001C2241" w:rsidRDefault="001C2241" w:rsidP="00590471">
      <w:r>
        <w:separator/>
      </w:r>
    </w:p>
  </w:footnote>
  <w:footnote w:type="continuationSeparator" w:id="0">
    <w:p w14:paraId="086B011B" w14:textId="77777777" w:rsidR="001C2241" w:rsidRDefault="001C2241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I1qAV5lS7ktAAAA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50ABD"/>
    <w:rsid w:val="00193CEF"/>
    <w:rsid w:val="001C2241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C113B"/>
    <w:rsid w:val="005D01FA"/>
    <w:rsid w:val="005D45DC"/>
    <w:rsid w:val="005F2306"/>
    <w:rsid w:val="0062735D"/>
    <w:rsid w:val="00637D6E"/>
    <w:rsid w:val="006716D8"/>
    <w:rsid w:val="006920F0"/>
    <w:rsid w:val="006C020C"/>
    <w:rsid w:val="006D79A8"/>
    <w:rsid w:val="007025F3"/>
    <w:rsid w:val="007575B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65B23"/>
    <w:rsid w:val="00A70723"/>
    <w:rsid w:val="00AB0D45"/>
    <w:rsid w:val="00AC4B7C"/>
    <w:rsid w:val="00AE68A8"/>
    <w:rsid w:val="00B25383"/>
    <w:rsid w:val="00B6466C"/>
    <w:rsid w:val="00B6665F"/>
    <w:rsid w:val="00B76CDA"/>
    <w:rsid w:val="00BA5C28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583943"/>
    <w:rsid w:val="00656C85"/>
    <w:rsid w:val="00745AD3"/>
    <w:rsid w:val="008339A9"/>
    <w:rsid w:val="00A065D5"/>
    <w:rsid w:val="00B37652"/>
    <w:rsid w:val="00C97102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2-06-16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